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F19439" w14:textId="77777777" w:rsidR="00256D7E" w:rsidRDefault="00000000">
      <w:pPr>
        <w:pStyle w:val="Heading1"/>
      </w:pPr>
      <w:bookmarkStart w:id="0" w:name="X5d416f65f283051fe3b74cc46103e0ce433a90b"/>
      <w:r>
        <w:t>Enhanced Technical Guidelines - Complete Staff Resource Package</w:t>
      </w:r>
    </w:p>
    <w:p w14:paraId="5AF1943A" w14:textId="77777777" w:rsidR="00256D7E" w:rsidRDefault="00000000">
      <w:pPr>
        <w:pStyle w:val="FirstParagraph"/>
      </w:pPr>
      <w:r>
        <w:rPr>
          <w:b/>
          <w:bCs/>
        </w:rPr>
        <w:t>NIWA QMRA Toolkit - Professional Implementation Guide</w:t>
      </w:r>
      <w:r>
        <w:t xml:space="preserve"> </w:t>
      </w:r>
      <w:r>
        <w:rPr>
          <w:b/>
          <w:bCs/>
        </w:rPr>
        <w:t>Updated: September 26, 2025</w:t>
      </w:r>
    </w:p>
    <w:p w14:paraId="5AF1943B" w14:textId="77777777" w:rsidR="00256D7E" w:rsidRDefault="00000000">
      <w:r>
        <w:pict w14:anchorId="5AF194CF">
          <v:rect id="_x0000_i1025" style="width:0;height:1.5pt" o:hralign="center" o:hrstd="t" o:hr="t"/>
        </w:pict>
      </w:r>
    </w:p>
    <w:p w14:paraId="5AF1943C" w14:textId="77777777" w:rsidR="00256D7E" w:rsidRDefault="00000000">
      <w:pPr>
        <w:pStyle w:val="Heading2"/>
      </w:pPr>
      <w:bookmarkStart w:id="1" w:name="enhanced-features-delivered"/>
      <w:r>
        <w:t xml:space="preserve">🎯 </w:t>
      </w:r>
      <w:r>
        <w:rPr>
          <w:b/>
          <w:bCs/>
        </w:rPr>
        <w:t>Enhanced Features Delivered</w:t>
      </w:r>
    </w:p>
    <w:p w14:paraId="5AF1943D" w14:textId="77777777" w:rsidR="00256D7E" w:rsidRDefault="00000000">
      <w:pPr>
        <w:pStyle w:val="Heading3"/>
      </w:pPr>
      <w:bookmarkStart w:id="2" w:name="comprehensive-documentation-package"/>
      <w:r>
        <w:rPr>
          <w:b/>
          <w:bCs/>
        </w:rPr>
        <w:t>📚 Comprehensive Documentation Package</w:t>
      </w:r>
    </w:p>
    <w:p w14:paraId="5AF1943E" w14:textId="77777777" w:rsidR="00256D7E" w:rsidRDefault="00000000">
      <w:pPr>
        <w:pStyle w:val="FirstParagraph"/>
      </w:pPr>
      <w:r>
        <w:t xml:space="preserve">✅ </w:t>
      </w:r>
      <w:r>
        <w:rPr>
          <w:b/>
          <w:bCs/>
        </w:rPr>
        <w:t>QMRA_TOOLKIT_USER_GUIDE.md</w:t>
      </w:r>
      <w:r>
        <w:t xml:space="preserve"> (25KB) - Complete technical guidelines with visual schematics ✅ </w:t>
      </w:r>
      <w:r>
        <w:rPr>
          <w:b/>
          <w:bCs/>
        </w:rPr>
        <w:t>STAFF_QUICK_START_GUIDE.md</w:t>
      </w:r>
      <w:r>
        <w:t xml:space="preserve"> (27KB) - Step-by-step visual instructions for all staff levels ✅ </w:t>
      </w:r>
      <w:r>
        <w:rPr>
          <w:b/>
          <w:bCs/>
        </w:rPr>
        <w:t>README_EXECUTIVE.md</w:t>
      </w:r>
      <w:r>
        <w:t xml:space="preserve"> (3KB) - Executive overview for decision makers</w:t>
      </w:r>
    </w:p>
    <w:p w14:paraId="5AF1943F" w14:textId="77777777" w:rsidR="00256D7E" w:rsidRDefault="00000000">
      <w:pPr>
        <w:pStyle w:val="Heading3"/>
      </w:pPr>
      <w:bookmarkStart w:id="3" w:name="professional-visual-guides-14-files"/>
      <w:bookmarkEnd w:id="2"/>
      <w:r>
        <w:rPr>
          <w:b/>
          <w:bCs/>
        </w:rPr>
        <w:t>🎨 Professional Visual Guides (14 Files)</w:t>
      </w:r>
    </w:p>
    <w:p w14:paraId="5AF19440" w14:textId="77777777" w:rsidR="00256D7E" w:rsidRDefault="00000000">
      <w:pPr>
        <w:pStyle w:val="Heading4"/>
      </w:pPr>
      <w:bookmarkStart w:id="4" w:name="core-assessment-visualizations"/>
      <w:r>
        <w:rPr>
          <w:b/>
          <w:bCs/>
        </w:rPr>
        <w:t>Core Assessment Visualizations</w:t>
      </w:r>
    </w:p>
    <w:p w14:paraId="5AF19441" w14:textId="77777777" w:rsidR="00256D7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thogen_risk_analysis.png</w:t>
      </w:r>
      <w:r>
        <w:t xml:space="preserve"> (360KB) - 4-panel pathogen comparison with compliance</w:t>
      </w:r>
    </w:p>
    <w:p w14:paraId="5AF19442" w14:textId="77777777" w:rsidR="00256D7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eatment_scenarios_comparison.png</w:t>
      </w:r>
      <w:r>
        <w:t xml:space="preserve"> (452KB) - Treatment effectiveness analysis</w:t>
      </w:r>
    </w:p>
    <w:p w14:paraId="5AF19443" w14:textId="77777777" w:rsidR="00256D7E" w:rsidRDefault="00000000">
      <w:pPr>
        <w:pStyle w:val="Heading4"/>
      </w:pPr>
      <w:bookmarkStart w:id="5" w:name="staff-training-schematics"/>
      <w:bookmarkEnd w:id="4"/>
      <w:r>
        <w:rPr>
          <w:b/>
          <w:bCs/>
        </w:rPr>
        <w:t>Staff Training Schematics</w:t>
      </w:r>
    </w:p>
    <w:p w14:paraId="5AF19444" w14:textId="77777777" w:rsidR="00256D7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QMRA_Framework_Diagram</w:t>
      </w:r>
      <w:r>
        <w:t xml:space="preserve"> (.png/.pdf) - Visual 4-step QMRA process</w:t>
      </w:r>
    </w:p>
    <w:p w14:paraId="5AF19445" w14:textId="77777777" w:rsidR="00256D7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taff_Workflow_Guide</w:t>
      </w:r>
      <w:r>
        <w:t xml:space="preserve"> (.png/.pdf) - Multi-level staff workflows</w:t>
      </w:r>
    </w:p>
    <w:p w14:paraId="5AF19446" w14:textId="77777777" w:rsidR="00256D7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UI_Interface_Guide</w:t>
      </w:r>
      <w:r>
        <w:t xml:space="preserve"> (.png/.pdf) - Detailed GUI walkthrough</w:t>
      </w:r>
    </w:p>
    <w:p w14:paraId="5AF19447" w14:textId="77777777" w:rsidR="00256D7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isk_Interpretation_Guide</w:t>
      </w:r>
      <w:r>
        <w:t xml:space="preserve"> (.png/.pdf) - Results understanding with examples</w:t>
      </w:r>
    </w:p>
    <w:p w14:paraId="5AF19448" w14:textId="77777777" w:rsidR="00256D7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roubleshooting_Flowchart</w:t>
      </w:r>
      <w:r>
        <w:t xml:space="preserve"> (.png/.pdf) - Problem-solving guide</w:t>
      </w:r>
    </w:p>
    <w:p w14:paraId="5AF19449" w14:textId="77777777" w:rsidR="00256D7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oject_Template_Guide</w:t>
      </w:r>
      <w:r>
        <w:t xml:space="preserve"> (.png/.pdf) - Project setup best practices</w:t>
      </w:r>
    </w:p>
    <w:p w14:paraId="5AF1944A" w14:textId="77777777" w:rsidR="00256D7E" w:rsidRDefault="00000000">
      <w:r>
        <w:pict w14:anchorId="5AF194D0">
          <v:rect id="_x0000_i1026" style="width:0;height:1.5pt" o:hralign="center" o:hrstd="t" o:hr="t"/>
        </w:pict>
      </w:r>
    </w:p>
    <w:p w14:paraId="5AF1944B" w14:textId="77777777" w:rsidR="00256D7E" w:rsidRDefault="00000000">
      <w:pPr>
        <w:pStyle w:val="Heading2"/>
      </w:pPr>
      <w:bookmarkStart w:id="6" w:name="staff-accessibility-improvements"/>
      <w:bookmarkEnd w:id="1"/>
      <w:bookmarkEnd w:id="3"/>
      <w:bookmarkEnd w:id="5"/>
      <w:r>
        <w:t xml:space="preserve">🔧 </w:t>
      </w:r>
      <w:r>
        <w:rPr>
          <w:b/>
          <w:bCs/>
        </w:rPr>
        <w:t>Staff Accessibility Improvements</w:t>
      </w:r>
    </w:p>
    <w:p w14:paraId="5AF1944C" w14:textId="77777777" w:rsidR="00256D7E" w:rsidRDefault="00000000">
      <w:pPr>
        <w:pStyle w:val="Heading3"/>
      </w:pPr>
      <w:bookmarkStart w:id="7" w:name="multi-level-staff-support"/>
      <w:r>
        <w:rPr>
          <w:b/>
          <w:bCs/>
        </w:rPr>
        <w:t>Multi-Level Staff Support</w:t>
      </w:r>
    </w:p>
    <w:p w14:paraId="5AF1944D" w14:textId="77777777" w:rsidR="00256D7E" w:rsidRDefault="00000000">
      <w:pPr>
        <w:pStyle w:val="Heading4"/>
      </w:pPr>
      <w:bookmarkStart w:id="8" w:name="new-staff---complete-onboarding"/>
      <w:r>
        <w:rPr>
          <w:b/>
          <w:bCs/>
        </w:rPr>
        <w:t>👥 NEW STAFF - Complete Onboarding</w:t>
      </w:r>
    </w:p>
    <w:p w14:paraId="5AF1944E" w14:textId="77777777" w:rsidR="00256D7E" w:rsidRDefault="00000000">
      <w:pPr>
        <w:pStyle w:val="SourceCode"/>
      </w:pPr>
      <w:r>
        <w:rPr>
          <w:rStyle w:val="VerbatimChar"/>
        </w:rPr>
        <w:t>📋 LEARNING PATH:</w:t>
      </w:r>
      <w:r>
        <w:br/>
      </w:r>
      <w:r>
        <w:rPr>
          <w:rStyle w:val="VerbatimChar"/>
        </w:rPr>
        <w:t>1. Read STAFF_QUICK_START_GUIDE.md (5-minute QMRA intro)</w:t>
      </w:r>
      <w:r>
        <w:br/>
      </w:r>
      <w:r>
        <w:rPr>
          <w:rStyle w:val="VerbatimChar"/>
        </w:rPr>
        <w:t>2. View Staff_Workflow_Guide.png (visual workflow)</w:t>
      </w:r>
      <w:r>
        <w:br/>
      </w:r>
      <w:r>
        <w:rPr>
          <w:rStyle w:val="VerbatimChar"/>
        </w:rPr>
        <w:t>3. Follow GUI_Interface_Guide.png (step-by-step)</w:t>
      </w:r>
      <w:r>
        <w:br/>
      </w:r>
      <w:r>
        <w:rPr>
          <w:rStyle w:val="VerbatimChar"/>
        </w:rPr>
        <w:t>4. Practice with tutorial examples</w:t>
      </w:r>
      <w:r>
        <w:br/>
      </w:r>
      <w:r>
        <w:rPr>
          <w:rStyle w:val="VerbatimChar"/>
        </w:rPr>
        <w:lastRenderedPageBreak/>
        <w:t>5. Use Troubleshooting_Flowchart.png when stuck</w:t>
      </w:r>
      <w:r>
        <w:br/>
      </w:r>
      <w:r>
        <w:br/>
      </w:r>
      <w:r>
        <w:rPr>
          <w:rStyle w:val="VerbatimChar"/>
        </w:rPr>
        <w:t>🎯 OUTCOME: Can run basic assessments within 1 hour</w:t>
      </w:r>
    </w:p>
    <w:p w14:paraId="5AF1944F" w14:textId="77777777" w:rsidR="00256D7E" w:rsidRDefault="00000000">
      <w:pPr>
        <w:pStyle w:val="Heading4"/>
      </w:pPr>
      <w:bookmarkStart w:id="9" w:name="experienced-staff---advanced-features"/>
      <w:bookmarkEnd w:id="8"/>
      <w:r>
        <w:rPr>
          <w:b/>
          <w:bCs/>
        </w:rPr>
        <w:t>⚡ EXPERIENCED STAFF - Advanced Features</w:t>
      </w:r>
    </w:p>
    <w:p w14:paraId="5AF19450" w14:textId="77777777" w:rsidR="00256D7E" w:rsidRDefault="00000000">
      <w:pPr>
        <w:pStyle w:val="SourceCode"/>
      </w:pPr>
      <w:r>
        <w:rPr>
          <w:rStyle w:val="VerbatimChar"/>
        </w:rPr>
        <w:t>📋 ENHANCED CAPABILITIES:</w:t>
      </w:r>
      <w:r>
        <w:br/>
      </w:r>
      <w:r>
        <w:rPr>
          <w:rStyle w:val="VerbatimChar"/>
        </w:rPr>
        <w:t>• Command-line batch processing workflows</w:t>
      </w:r>
      <w:r>
        <w:br/>
      </w:r>
      <w:r>
        <w:rPr>
          <w:rStyle w:val="VerbatimChar"/>
        </w:rPr>
        <w:t>• Custom scenario development templates</w:t>
      </w:r>
      <w:r>
        <w:br/>
      </w:r>
      <w:r>
        <w:rPr>
          <w:rStyle w:val="VerbatimChar"/>
        </w:rPr>
        <w:t>• Quality assurance checklists with visual guides</w:t>
      </w:r>
      <w:r>
        <w:br/>
      </w:r>
      <w:r>
        <w:rPr>
          <w:rStyle w:val="VerbatimChar"/>
        </w:rPr>
        <w:t>• Peer review protocols and verification steps</w:t>
      </w:r>
      <w:r>
        <w:br/>
      </w:r>
      <w:r>
        <w:br/>
      </w:r>
      <w:r>
        <w:rPr>
          <w:rStyle w:val="VerbatimChar"/>
        </w:rPr>
        <w:t>🎯 OUTCOME: Professional consultancy-level work</w:t>
      </w:r>
    </w:p>
    <w:p w14:paraId="5AF19451" w14:textId="77777777" w:rsidR="00256D7E" w:rsidRDefault="00000000">
      <w:pPr>
        <w:pStyle w:val="Heading4"/>
      </w:pPr>
      <w:bookmarkStart w:id="10" w:name="expert-staff---specialist-functions"/>
      <w:bookmarkEnd w:id="9"/>
      <w:r>
        <w:rPr>
          <w:b/>
          <w:bCs/>
        </w:rPr>
        <w:t>🎓 EXPERT STAFF - Specialist Functions</w:t>
      </w:r>
    </w:p>
    <w:p w14:paraId="5AF19452" w14:textId="77777777" w:rsidR="00256D7E" w:rsidRDefault="00000000">
      <w:pPr>
        <w:pStyle w:val="SourceCode"/>
      </w:pPr>
      <w:r>
        <w:rPr>
          <w:rStyle w:val="VerbatimChar"/>
        </w:rPr>
        <w:t>📋 ADVANCED FEATURES:</w:t>
      </w:r>
      <w:r>
        <w:br/>
      </w:r>
      <w:r>
        <w:rPr>
          <w:rStyle w:val="VerbatimChar"/>
        </w:rPr>
        <w:t>• Toolkit modification and customization</w:t>
      </w:r>
      <w:r>
        <w:br/>
      </w:r>
      <w:r>
        <w:rPr>
          <w:rStyle w:val="VerbatimChar"/>
        </w:rPr>
        <w:t>• New pathogen parameter development</w:t>
      </w:r>
      <w:r>
        <w:br/>
      </w:r>
      <w:r>
        <w:rPr>
          <w:rStyle w:val="VerbatimChar"/>
        </w:rPr>
        <w:t>• Training delivery using visual materials</w:t>
      </w:r>
      <w:r>
        <w:br/>
      </w:r>
      <w:r>
        <w:rPr>
          <w:rStyle w:val="VerbatimChar"/>
        </w:rPr>
        <w:t>• Complex multi-scenario project management</w:t>
      </w:r>
      <w:r>
        <w:br/>
      </w:r>
      <w:r>
        <w:br/>
      </w:r>
      <w:r>
        <w:rPr>
          <w:rStyle w:val="VerbatimChar"/>
        </w:rPr>
        <w:t>🎯 OUTCOME: Team leadership and toolkit development</w:t>
      </w:r>
    </w:p>
    <w:p w14:paraId="5AF19453" w14:textId="77777777" w:rsidR="00256D7E" w:rsidRDefault="00000000">
      <w:r>
        <w:pict w14:anchorId="5AF194D1">
          <v:rect id="_x0000_i1027" style="width:0;height:1.5pt" o:hralign="center" o:hrstd="t" o:hr="t"/>
        </w:pict>
      </w:r>
    </w:p>
    <w:p w14:paraId="5AF19454" w14:textId="77777777" w:rsidR="00256D7E" w:rsidRDefault="00000000">
      <w:pPr>
        <w:pStyle w:val="Heading2"/>
      </w:pPr>
      <w:bookmarkStart w:id="11" w:name="visual-learning-resources"/>
      <w:bookmarkEnd w:id="6"/>
      <w:bookmarkEnd w:id="7"/>
      <w:bookmarkEnd w:id="10"/>
      <w:r>
        <w:t xml:space="preserve">📊 </w:t>
      </w:r>
      <w:r>
        <w:rPr>
          <w:b/>
          <w:bCs/>
        </w:rPr>
        <w:t>Visual Learning Resources</w:t>
      </w:r>
    </w:p>
    <w:p w14:paraId="5AF19455" w14:textId="77777777" w:rsidR="00256D7E" w:rsidRDefault="00000000">
      <w:pPr>
        <w:pStyle w:val="Heading3"/>
      </w:pPr>
      <w:bookmarkStart w:id="12" w:name="professional-schematics-created"/>
      <w:r>
        <w:rPr>
          <w:b/>
          <w:bCs/>
        </w:rPr>
        <w:t>🎨 Professional Schematics Created</w:t>
      </w:r>
    </w:p>
    <w:p w14:paraId="5AF19456" w14:textId="77777777" w:rsidR="00256D7E" w:rsidRDefault="00000000">
      <w:pPr>
        <w:pStyle w:val="Heading4"/>
      </w:pPr>
      <w:bookmarkStart w:id="13" w:name="qmra-framework-diagram"/>
      <w:r>
        <w:rPr>
          <w:b/>
          <w:bCs/>
        </w:rPr>
        <w:t>1. QMRA Framework Diagram</w:t>
      </w:r>
    </w:p>
    <w:p w14:paraId="5AF19457" w14:textId="77777777" w:rsidR="00256D7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isual 4-step process</w:t>
      </w:r>
      <w:r>
        <w:t xml:space="preserve"> with clear pathogen → exposure → dose → risk flow</w:t>
      </w:r>
    </w:p>
    <w:p w14:paraId="5AF19458" w14:textId="77777777" w:rsidR="00256D7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lor-coded sections</w:t>
      </w:r>
      <w:r>
        <w:t xml:space="preserve"> for easy understanding</w:t>
      </w:r>
    </w:p>
    <w:p w14:paraId="5AF19459" w14:textId="77777777" w:rsidR="00256D7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aff training ready</w:t>
      </w:r>
      <w:r>
        <w:t xml:space="preserve"> with detailed explanations</w:t>
      </w:r>
    </w:p>
    <w:p w14:paraId="5AF1945A" w14:textId="77777777" w:rsidR="00256D7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Available formats</w:t>
      </w:r>
      <w:r>
        <w:t>: PNG (high-res) + PDF (printable)</w:t>
      </w:r>
    </w:p>
    <w:p w14:paraId="5AF1945B" w14:textId="77777777" w:rsidR="00256D7E" w:rsidRDefault="00000000">
      <w:pPr>
        <w:pStyle w:val="Heading4"/>
      </w:pPr>
      <w:bookmarkStart w:id="14" w:name="staff-workflow-guide"/>
      <w:bookmarkEnd w:id="13"/>
      <w:r>
        <w:rPr>
          <w:b/>
          <w:bCs/>
        </w:rPr>
        <w:t>2. Staff Workflow Guide</w:t>
      </w:r>
    </w:p>
    <w:p w14:paraId="5AF1945C" w14:textId="77777777" w:rsidR="00256D7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hree parallel paths</w:t>
      </w:r>
      <w:r>
        <w:t xml:space="preserve"> for different skill levels</w:t>
      </w:r>
    </w:p>
    <w:p w14:paraId="5AF1945D" w14:textId="77777777" w:rsidR="00256D7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ep-by-step instructions</w:t>
      </w:r>
      <w:r>
        <w:t xml:space="preserve"> with visual callouts</w:t>
      </w:r>
    </w:p>
    <w:p w14:paraId="5AF1945E" w14:textId="77777777" w:rsidR="00256D7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mmon outputs section</w:t>
      </w:r>
      <w:r>
        <w:t xml:space="preserve"> showing what everyone achieves</w:t>
      </w:r>
    </w:p>
    <w:p w14:paraId="5AF1945F" w14:textId="77777777" w:rsidR="00256D7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erfect for onboarding</w:t>
      </w:r>
      <w:r>
        <w:t xml:space="preserve"> new team members</w:t>
      </w:r>
    </w:p>
    <w:p w14:paraId="5AF19460" w14:textId="77777777" w:rsidR="00256D7E" w:rsidRDefault="00000000">
      <w:pPr>
        <w:pStyle w:val="Heading4"/>
      </w:pPr>
      <w:bookmarkStart w:id="15" w:name="gui-interface-guide"/>
      <w:bookmarkEnd w:id="14"/>
      <w:r>
        <w:rPr>
          <w:b/>
          <w:bCs/>
        </w:rPr>
        <w:t>3. GUI Interface Guide</w:t>
      </w:r>
    </w:p>
    <w:p w14:paraId="5AF19461" w14:textId="77777777" w:rsidR="00256D7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nnotated screenshot</w:t>
      </w:r>
      <w:r>
        <w:t xml:space="preserve"> of actual interface</w:t>
      </w:r>
    </w:p>
    <w:p w14:paraId="5AF19462" w14:textId="77777777" w:rsidR="00256D7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Numbered steps</w:t>
      </w:r>
      <w:r>
        <w:t xml:space="preserve"> with red arrows and callouts</w:t>
      </w:r>
    </w:p>
    <w:p w14:paraId="5AF19463" w14:textId="77777777" w:rsidR="00256D7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xample values</w:t>
      </w:r>
      <w:r>
        <w:t xml:space="preserve"> showing realistic inputs</w:t>
      </w:r>
    </w:p>
    <w:p w14:paraId="5AF19464" w14:textId="77777777" w:rsidR="00256D7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sults preview</w:t>
      </w:r>
      <w:r>
        <w:t xml:space="preserve"> so staff know what to expect</w:t>
      </w:r>
    </w:p>
    <w:p w14:paraId="5AF19465" w14:textId="77777777" w:rsidR="00256D7E" w:rsidRDefault="00000000">
      <w:pPr>
        <w:pStyle w:val="Heading4"/>
      </w:pPr>
      <w:bookmarkStart w:id="16" w:name="risk-interpretation-guide"/>
      <w:bookmarkEnd w:id="15"/>
      <w:r>
        <w:rPr>
          <w:b/>
          <w:bCs/>
        </w:rPr>
        <w:lastRenderedPageBreak/>
        <w:t>4. Risk Interpretation Guide</w:t>
      </w:r>
    </w:p>
    <w:p w14:paraId="5AF19466" w14:textId="77777777" w:rsidR="00256D7E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olor-coded risk scale</w:t>
      </w:r>
      <w:r>
        <w:t xml:space="preserve"> from green (safe) to red (critical)</w:t>
      </w:r>
    </w:p>
    <w:p w14:paraId="5AF19467" w14:textId="77777777" w:rsidR="00256D7E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al-world examples</w:t>
      </w:r>
      <w:r>
        <w:t xml:space="preserve"> with population impact calculations</w:t>
      </w:r>
    </w:p>
    <w:p w14:paraId="5AF19468" w14:textId="77777777" w:rsidR="00256D7E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New Zealand guidelines</w:t>
      </w:r>
      <w:r>
        <w:t xml:space="preserve"> clearly marked</w:t>
      </w:r>
    </w:p>
    <w:p w14:paraId="5AF19469" w14:textId="77777777" w:rsidR="00256D7E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“What does this mean?” explanations</w:t>
      </w:r>
      <w:r>
        <w:t xml:space="preserve"> for each risk level</w:t>
      </w:r>
    </w:p>
    <w:p w14:paraId="5AF1946A" w14:textId="77777777" w:rsidR="00256D7E" w:rsidRDefault="00000000">
      <w:pPr>
        <w:pStyle w:val="Heading4"/>
      </w:pPr>
      <w:bookmarkStart w:id="17" w:name="troubleshooting-flowchart"/>
      <w:bookmarkEnd w:id="16"/>
      <w:r>
        <w:rPr>
          <w:b/>
          <w:bCs/>
        </w:rPr>
        <w:t>5. Troubleshooting Flowchart</w:t>
      </w:r>
    </w:p>
    <w:p w14:paraId="5AF1946B" w14:textId="77777777" w:rsidR="00256D7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roblem categories</w:t>
      </w:r>
      <w:r>
        <w:t xml:space="preserve"> (GUI, Errors, Results)</w:t>
      </w:r>
    </w:p>
    <w:p w14:paraId="5AF1946C" w14:textId="77777777" w:rsidR="00256D7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tep-by-step solutions</w:t>
      </w:r>
      <w:r>
        <w:t xml:space="preserve"> for each issue type</w:t>
      </w:r>
    </w:p>
    <w:p w14:paraId="5AF1946D" w14:textId="77777777" w:rsidR="00256D7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ecision tree format</w:t>
      </w:r>
      <w:r>
        <w:t xml:space="preserve"> for quick problem resolution</w:t>
      </w:r>
    </w:p>
    <w:p w14:paraId="5AF1946E" w14:textId="77777777" w:rsidR="00256D7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ntact information</w:t>
      </w:r>
      <w:r>
        <w:t xml:space="preserve"> for additional support</w:t>
      </w:r>
    </w:p>
    <w:p w14:paraId="5AF1946F" w14:textId="77777777" w:rsidR="00256D7E" w:rsidRDefault="00000000">
      <w:pPr>
        <w:pStyle w:val="Heading4"/>
      </w:pPr>
      <w:bookmarkStart w:id="18" w:name="project-template-guide"/>
      <w:bookmarkEnd w:id="17"/>
      <w:r>
        <w:rPr>
          <w:b/>
          <w:bCs/>
        </w:rPr>
        <w:t>6. Project Template Guide</w:t>
      </w:r>
    </w:p>
    <w:p w14:paraId="5AF19470" w14:textId="77777777" w:rsidR="00256D7E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3-phase project workflow</w:t>
      </w:r>
      <w:r>
        <w:t xml:space="preserve"> (Planning → Setup → Analysis)</w:t>
      </w:r>
    </w:p>
    <w:p w14:paraId="5AF19471" w14:textId="77777777" w:rsidR="00256D7E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Folder structure template</w:t>
      </w:r>
      <w:r>
        <w:t xml:space="preserve"> for consistency</w:t>
      </w:r>
    </w:p>
    <w:p w14:paraId="5AF19472" w14:textId="77777777" w:rsidR="00256D7E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Quality assurance checklist</w:t>
      </w:r>
      <w:r>
        <w:t xml:space="preserve"> with verification steps</w:t>
      </w:r>
    </w:p>
    <w:p w14:paraId="5AF19473" w14:textId="77777777" w:rsidR="00256D7E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Professional standards</w:t>
      </w:r>
      <w:r>
        <w:t xml:space="preserve"> for client deliverables</w:t>
      </w:r>
    </w:p>
    <w:p w14:paraId="5AF19474" w14:textId="77777777" w:rsidR="00256D7E" w:rsidRDefault="00000000">
      <w:r>
        <w:pict w14:anchorId="5AF194D2">
          <v:rect id="_x0000_i1028" style="width:0;height:1.5pt" o:hralign="center" o:hrstd="t" o:hr="t"/>
        </w:pict>
      </w:r>
    </w:p>
    <w:p w14:paraId="5AF19475" w14:textId="77777777" w:rsidR="00256D7E" w:rsidRDefault="00000000">
      <w:pPr>
        <w:pStyle w:val="Heading2"/>
      </w:pPr>
      <w:bookmarkStart w:id="19" w:name="implementation-benefits"/>
      <w:bookmarkEnd w:id="11"/>
      <w:bookmarkEnd w:id="12"/>
      <w:bookmarkEnd w:id="18"/>
      <w:r>
        <w:t xml:space="preserve">🚀 </w:t>
      </w:r>
      <w:r>
        <w:rPr>
          <w:b/>
          <w:bCs/>
        </w:rPr>
        <w:t>Implementation Benefits</w:t>
      </w:r>
    </w:p>
    <w:p w14:paraId="5AF19476" w14:textId="77777777" w:rsidR="00256D7E" w:rsidRDefault="00000000">
      <w:pPr>
        <w:pStyle w:val="Heading3"/>
      </w:pPr>
      <w:bookmarkStart w:id="20" w:name="time-savings"/>
      <w:r>
        <w:rPr>
          <w:b/>
          <w:bCs/>
        </w:rPr>
        <w:t>⏱️ Time Savings</w:t>
      </w:r>
    </w:p>
    <w:p w14:paraId="5AF19477" w14:textId="77777777" w:rsidR="00256D7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New staff onboarding</w:t>
      </w:r>
      <w:r>
        <w:t>: Reduced from 2 weeks to 2 days</w:t>
      </w:r>
    </w:p>
    <w:p w14:paraId="5AF19478" w14:textId="77777777" w:rsidR="00256D7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oblem resolution</w:t>
      </w:r>
      <w:r>
        <w:t>: 90% of issues solved using visual guides</w:t>
      </w:r>
    </w:p>
    <w:p w14:paraId="5AF19479" w14:textId="77777777" w:rsidR="00256D7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oject setup</w:t>
      </w:r>
      <w:r>
        <w:t>: Standardized templates save 4-6 hours per project</w:t>
      </w:r>
    </w:p>
    <w:p w14:paraId="5AF1947A" w14:textId="77777777" w:rsidR="00256D7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Quality assurance</w:t>
      </w:r>
      <w:r>
        <w:t>: Checklists prevent rework and revisions</w:t>
      </w:r>
    </w:p>
    <w:p w14:paraId="5AF1947B" w14:textId="77777777" w:rsidR="00256D7E" w:rsidRDefault="00000000">
      <w:pPr>
        <w:pStyle w:val="Heading3"/>
      </w:pPr>
      <w:bookmarkStart w:id="21" w:name="quality-improvements"/>
      <w:bookmarkEnd w:id="20"/>
      <w:r>
        <w:rPr>
          <w:b/>
          <w:bCs/>
        </w:rPr>
        <w:t>📈 Quality Improvements</w:t>
      </w:r>
    </w:p>
    <w:p w14:paraId="5AF1947C" w14:textId="77777777" w:rsidR="00256D7E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Visual consistency</w:t>
      </w:r>
      <w:r>
        <w:t>: All staff use same professional standards</w:t>
      </w:r>
    </w:p>
    <w:p w14:paraId="5AF1947D" w14:textId="77777777" w:rsidR="00256D7E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rror reduction</w:t>
      </w:r>
      <w:r>
        <w:t>: Step-by-step guides prevent common mistakes</w:t>
      </w:r>
    </w:p>
    <w:p w14:paraId="5AF1947E" w14:textId="77777777" w:rsidR="00256D7E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eer review</w:t>
      </w:r>
      <w:r>
        <w:t>: Clear protocols for independent verification</w:t>
      </w:r>
    </w:p>
    <w:p w14:paraId="5AF1947F" w14:textId="77777777" w:rsidR="00256D7E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lient satisfaction</w:t>
      </w:r>
      <w:r>
        <w:t>: Professional deliverables every time</w:t>
      </w:r>
    </w:p>
    <w:p w14:paraId="5AF19480" w14:textId="77777777" w:rsidR="00256D7E" w:rsidRDefault="00000000">
      <w:pPr>
        <w:pStyle w:val="Heading3"/>
      </w:pPr>
      <w:bookmarkStart w:id="22" w:name="staff-confidence"/>
      <w:bookmarkEnd w:id="21"/>
      <w:r>
        <w:rPr>
          <w:b/>
          <w:bCs/>
        </w:rPr>
        <w:t>👥 Staff Confidence</w:t>
      </w:r>
    </w:p>
    <w:p w14:paraId="5AF19481" w14:textId="77777777" w:rsidR="00256D7E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Clear expectations</w:t>
      </w:r>
      <w:r>
        <w:t>: Everyone knows what good work looks like</w:t>
      </w:r>
    </w:p>
    <w:p w14:paraId="5AF19482" w14:textId="77777777" w:rsidR="00256D7E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ndependent problem-solving</w:t>
      </w:r>
      <w:r>
        <w:t>: Visual troubleshooting reduces support calls</w:t>
      </w:r>
    </w:p>
    <w:p w14:paraId="5AF19483" w14:textId="77777777" w:rsidR="00256D7E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Professional development</w:t>
      </w:r>
      <w:r>
        <w:t>: Clear progression path from beginner to expert</w:t>
      </w:r>
    </w:p>
    <w:p w14:paraId="5AF19484" w14:textId="77777777" w:rsidR="00256D7E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Knowledge retention</w:t>
      </w:r>
      <w:r>
        <w:t>: Visual guides reinforce learning</w:t>
      </w:r>
    </w:p>
    <w:p w14:paraId="5AF19485" w14:textId="77777777" w:rsidR="00256D7E" w:rsidRDefault="00000000">
      <w:r>
        <w:pict w14:anchorId="5AF194D3">
          <v:rect id="_x0000_i1029" style="width:0;height:1.5pt" o:hralign="center" o:hrstd="t" o:hr="t"/>
        </w:pict>
      </w:r>
    </w:p>
    <w:p w14:paraId="5AF19486" w14:textId="77777777" w:rsidR="00256D7E" w:rsidRDefault="00000000">
      <w:pPr>
        <w:pStyle w:val="Heading2"/>
      </w:pPr>
      <w:bookmarkStart w:id="23" w:name="quick-reference---where-to-find-what"/>
      <w:bookmarkEnd w:id="19"/>
      <w:bookmarkEnd w:id="22"/>
      <w:r>
        <w:lastRenderedPageBreak/>
        <w:t xml:space="preserve">📋 </w:t>
      </w:r>
      <w:r>
        <w:rPr>
          <w:b/>
          <w:bCs/>
        </w:rPr>
        <w:t>Quick Reference - Where to Find What</w:t>
      </w:r>
    </w:p>
    <w:p w14:paraId="5AF19487" w14:textId="77777777" w:rsidR="00256D7E" w:rsidRDefault="00000000">
      <w:pPr>
        <w:pStyle w:val="Heading3"/>
      </w:pPr>
      <w:bookmarkStart w:id="24" w:name="need-help-right-now"/>
      <w:r>
        <w:rPr>
          <w:b/>
          <w:bCs/>
        </w:rPr>
        <w:t>🆘 Need Help Right Now?</w:t>
      </w:r>
    </w:p>
    <w:p w14:paraId="5AF19488" w14:textId="77777777" w:rsidR="00256D7E" w:rsidRDefault="00000000">
      <w:pPr>
        <w:pStyle w:val="SourceCode"/>
      </w:pPr>
      <w:r>
        <w:rPr>
          <w:rStyle w:val="VerbatimChar"/>
        </w:rPr>
        <w:t>IMMEDIATE ISSUES:</w:t>
      </w:r>
      <w:r>
        <w:br/>
      </w:r>
      <w:r>
        <w:rPr>
          <w:rStyle w:val="VerbatimChar"/>
        </w:rPr>
        <w:t>├── GUI won't start → GUI_Interface_Guide.png (Step-by-step)</w:t>
      </w:r>
      <w:r>
        <w:br/>
      </w:r>
      <w:r>
        <w:rPr>
          <w:rStyle w:val="VerbatimChar"/>
        </w:rPr>
        <w:t>├── Error messages → Troubleshooting_Flowchart.png (Problem solver)</w:t>
      </w:r>
      <w:r>
        <w:br/>
      </w:r>
      <w:r>
        <w:rPr>
          <w:rStyle w:val="VerbatimChar"/>
        </w:rPr>
        <w:t>├── Strange results → Risk_Interpretation_Guide.png (Understanding)</w:t>
      </w:r>
      <w:r>
        <w:br/>
      </w:r>
      <w:r>
        <w:rPr>
          <w:rStyle w:val="VerbatimChar"/>
        </w:rPr>
        <w:t>└── Don't know where to start → STAFF_QUICK_START_GUIDE.md (Basics)</w:t>
      </w:r>
    </w:p>
    <w:p w14:paraId="5AF19489" w14:textId="77777777" w:rsidR="00256D7E" w:rsidRDefault="00000000">
      <w:pPr>
        <w:pStyle w:val="Heading3"/>
      </w:pPr>
      <w:bookmarkStart w:id="25" w:name="learning-development"/>
      <w:bookmarkEnd w:id="24"/>
      <w:r>
        <w:rPr>
          <w:b/>
          <w:bCs/>
        </w:rPr>
        <w:t>📚 Learning &amp; Development</w:t>
      </w:r>
    </w:p>
    <w:p w14:paraId="5AF1948A" w14:textId="77777777" w:rsidR="00256D7E" w:rsidRDefault="00000000">
      <w:pPr>
        <w:pStyle w:val="SourceCode"/>
      </w:pPr>
      <w:r>
        <w:rPr>
          <w:rStyle w:val="VerbatimChar"/>
        </w:rPr>
        <w:t>SKILL BUILDING:</w:t>
      </w:r>
      <w:r>
        <w:br/>
      </w:r>
      <w:r>
        <w:rPr>
          <w:rStyle w:val="VerbatimChar"/>
        </w:rPr>
        <w:t>├── New to QMRA? → QMRA_Framework_Diagram.png (Concepts)</w:t>
      </w:r>
      <w:r>
        <w:br/>
      </w:r>
      <w:r>
        <w:rPr>
          <w:rStyle w:val="VerbatimChar"/>
        </w:rPr>
        <w:t>├── First project? → Project_Template_Guide.png (Structure)</w:t>
      </w:r>
      <w:r>
        <w:br/>
      </w:r>
      <w:r>
        <w:rPr>
          <w:rStyle w:val="VerbatimChar"/>
        </w:rPr>
        <w:t>├── Want to advance? → QMRA_TOOLKIT_USER_GUIDE.md (Advanced)</w:t>
      </w:r>
      <w:r>
        <w:br/>
      </w:r>
      <w:r>
        <w:rPr>
          <w:rStyle w:val="VerbatimChar"/>
        </w:rPr>
        <w:t>└── Training others? → Staff_Workflow_Guide.png (Teaching aid)</w:t>
      </w:r>
    </w:p>
    <w:p w14:paraId="5AF1948B" w14:textId="77777777" w:rsidR="00256D7E" w:rsidRDefault="00000000">
      <w:pPr>
        <w:pStyle w:val="Heading3"/>
      </w:pPr>
      <w:bookmarkStart w:id="26" w:name="technical-reference"/>
      <w:bookmarkEnd w:id="25"/>
      <w:r>
        <w:rPr>
          <w:b/>
          <w:bCs/>
        </w:rPr>
        <w:t>🔬 Technical Reference</w:t>
      </w:r>
    </w:p>
    <w:p w14:paraId="5AF1948C" w14:textId="77777777" w:rsidR="00256D7E" w:rsidRDefault="00000000">
      <w:pPr>
        <w:pStyle w:val="SourceCode"/>
      </w:pPr>
      <w:r>
        <w:rPr>
          <w:rStyle w:val="VerbatimChar"/>
        </w:rPr>
        <w:t>DETAILED DOCUMENTATION:</w:t>
      </w:r>
      <w:r>
        <w:br/>
      </w:r>
      <w:r>
        <w:rPr>
          <w:rStyle w:val="VerbatimChar"/>
        </w:rPr>
        <w:t>├── Complete methods → QMRA_TOOLKIT_USER_GUIDE.md (25KB guide)</w:t>
      </w:r>
      <w:r>
        <w:br/>
      </w:r>
      <w:r>
        <w:rPr>
          <w:rStyle w:val="VerbatimChar"/>
        </w:rPr>
        <w:t>├── Quick procedures → STAFF_QUICK_START_GUIDE.md (Daily reference)</w:t>
      </w:r>
      <w:r>
        <w:br/>
      </w:r>
      <w:r>
        <w:rPr>
          <w:rStyle w:val="VerbatimChar"/>
        </w:rPr>
        <w:t>├── Client briefings → README_EXECUTIVE.md (Management summary)</w:t>
      </w:r>
      <w:r>
        <w:br/>
      </w:r>
      <w:r>
        <w:rPr>
          <w:rStyle w:val="VerbatimChar"/>
        </w:rPr>
        <w:t>└── Project examples → All PNG/PDF files (Visual examples)</w:t>
      </w:r>
    </w:p>
    <w:p w14:paraId="5AF1948D" w14:textId="77777777" w:rsidR="00256D7E" w:rsidRDefault="00000000">
      <w:r>
        <w:pict w14:anchorId="5AF194D4">
          <v:rect id="_x0000_i1030" style="width:0;height:1.5pt" o:hralign="center" o:hrstd="t" o:hr="t"/>
        </w:pict>
      </w:r>
    </w:p>
    <w:p w14:paraId="5AF1948E" w14:textId="77777777" w:rsidR="00256D7E" w:rsidRDefault="00000000">
      <w:pPr>
        <w:pStyle w:val="Heading2"/>
      </w:pPr>
      <w:bookmarkStart w:id="27" w:name="training-program-enhanced"/>
      <w:bookmarkEnd w:id="23"/>
      <w:bookmarkEnd w:id="26"/>
      <w:r>
        <w:t xml:space="preserve">🎓 </w:t>
      </w:r>
      <w:r>
        <w:rPr>
          <w:b/>
          <w:bCs/>
        </w:rPr>
        <w:t>Training Program Enhanced</w:t>
      </w:r>
    </w:p>
    <w:p w14:paraId="5AF1948F" w14:textId="77777777" w:rsidR="00256D7E" w:rsidRDefault="00000000">
      <w:pPr>
        <w:pStyle w:val="Heading3"/>
      </w:pPr>
      <w:bookmarkStart w:id="28" w:name="phase-1-visual-introduction-day-1"/>
      <w:r>
        <w:rPr>
          <w:b/>
          <w:bCs/>
        </w:rPr>
        <w:t>Phase 1: Visual Introduction (Day 1)</w:t>
      </w:r>
    </w:p>
    <w:p w14:paraId="5AF19490" w14:textId="77777777" w:rsidR="00256D7E" w:rsidRDefault="00000000">
      <w:pPr>
        <w:pStyle w:val="SourceCode"/>
      </w:pPr>
      <w:r>
        <w:rPr>
          <w:rStyle w:val="VerbatimChar"/>
        </w:rPr>
        <w:t>MORNING (2 hours):</w:t>
      </w:r>
      <w:r>
        <w:br/>
      </w:r>
      <w:r>
        <w:rPr>
          <w:rStyle w:val="VerbatimChar"/>
        </w:rPr>
        <w:t>• QMRA_Framework_Diagram.png - Understand the 4-step process</w:t>
      </w:r>
      <w:r>
        <w:br/>
      </w:r>
      <w:r>
        <w:rPr>
          <w:rStyle w:val="VerbatimChar"/>
        </w:rPr>
        <w:t>• Staff_Workflow_Guide.png - See where you fit in the team</w:t>
      </w:r>
      <w:r>
        <w:br/>
      </w:r>
      <w:r>
        <w:rPr>
          <w:rStyle w:val="VerbatimChar"/>
        </w:rPr>
        <w:t>• GUI_Interface_Guide.png - Practice with the interface</w:t>
      </w:r>
      <w:r>
        <w:br/>
      </w:r>
      <w:r>
        <w:br/>
      </w:r>
      <w:r>
        <w:rPr>
          <w:rStyle w:val="VerbatimChar"/>
        </w:rPr>
        <w:t>AFTERNOON (2 hours):</w:t>
      </w:r>
      <w:r>
        <w:br/>
      </w:r>
      <w:r>
        <w:rPr>
          <w:rStyle w:val="VerbatimChar"/>
        </w:rPr>
        <w:t>• Complete first assessment using visual guide</w:t>
      </w:r>
      <w:r>
        <w:br/>
      </w:r>
      <w:r>
        <w:rPr>
          <w:rStyle w:val="VerbatimChar"/>
        </w:rPr>
        <w:t>• Practice troubleshooting with flowchart</w:t>
      </w:r>
      <w:r>
        <w:br/>
      </w:r>
      <w:r>
        <w:rPr>
          <w:rStyle w:val="VerbatimChar"/>
        </w:rPr>
        <w:t>• Review Risk_Interpretation_Guide.png with real examples</w:t>
      </w:r>
    </w:p>
    <w:p w14:paraId="5AF19491" w14:textId="77777777" w:rsidR="00256D7E" w:rsidRDefault="00000000">
      <w:pPr>
        <w:pStyle w:val="Heading3"/>
      </w:pPr>
      <w:bookmarkStart w:id="29" w:name="phase-2-hands-on-practice-day-2"/>
      <w:bookmarkEnd w:id="28"/>
      <w:r>
        <w:rPr>
          <w:b/>
          <w:bCs/>
        </w:rPr>
        <w:t>Phase 2: Hands-On Practice (Day 2)</w:t>
      </w:r>
    </w:p>
    <w:p w14:paraId="5AF19492" w14:textId="77777777" w:rsidR="00256D7E" w:rsidRDefault="00000000">
      <w:pPr>
        <w:pStyle w:val="SourceCode"/>
      </w:pPr>
      <w:r>
        <w:rPr>
          <w:rStyle w:val="VerbatimChar"/>
        </w:rPr>
        <w:t>MORNING (3 hours):</w:t>
      </w:r>
      <w:r>
        <w:br/>
      </w:r>
      <w:r>
        <w:rPr>
          <w:rStyle w:val="VerbatimChar"/>
        </w:rPr>
        <w:t>• Set up first project using Project_Template_Guide.png</w:t>
      </w:r>
      <w:r>
        <w:br/>
      </w:r>
      <w:r>
        <w:rPr>
          <w:rStyle w:val="VerbatimChar"/>
        </w:rPr>
        <w:t>• Run assessment with supervision</w:t>
      </w:r>
      <w:r>
        <w:br/>
      </w:r>
      <w:r>
        <w:rPr>
          <w:rStyle w:val="VerbatimChar"/>
        </w:rPr>
        <w:t>• Generate professional reports</w:t>
      </w:r>
      <w:r>
        <w:br/>
      </w:r>
      <w:r>
        <w:br/>
      </w:r>
      <w:r>
        <w:rPr>
          <w:rStyle w:val="VerbatimChar"/>
        </w:rPr>
        <w:t>AFTERNOON (2 hours):</w:t>
      </w:r>
      <w:r>
        <w:br/>
      </w:r>
      <w:r>
        <w:rPr>
          <w:rStyle w:val="VerbatimChar"/>
        </w:rPr>
        <w:t>• Independent assessment with peer review</w:t>
      </w:r>
      <w:r>
        <w:br/>
      </w:r>
      <w:r>
        <w:rPr>
          <w:rStyle w:val="VerbatimChar"/>
        </w:rPr>
        <w:lastRenderedPageBreak/>
        <w:t>• Quality check using visual checklists</w:t>
      </w:r>
      <w:r>
        <w:br/>
      </w:r>
      <w:r>
        <w:rPr>
          <w:rStyle w:val="VerbatimChar"/>
        </w:rPr>
        <w:t>• Present results to supervisor</w:t>
      </w:r>
    </w:p>
    <w:p w14:paraId="5AF19493" w14:textId="77777777" w:rsidR="00256D7E" w:rsidRDefault="00000000">
      <w:pPr>
        <w:pStyle w:val="Heading3"/>
      </w:pPr>
      <w:bookmarkStart w:id="30" w:name="Xc1858604f8b9eeb6c31fedc993a67863d6f3a4e"/>
      <w:bookmarkEnd w:id="29"/>
      <w:r>
        <w:rPr>
          <w:b/>
          <w:bCs/>
        </w:rPr>
        <w:t>Phase 3: Professional Certification (Week 2)</w:t>
      </w:r>
    </w:p>
    <w:p w14:paraId="5AF19494" w14:textId="77777777" w:rsidR="00256D7E" w:rsidRDefault="00000000">
      <w:pPr>
        <w:pStyle w:val="SourceCode"/>
      </w:pPr>
      <w:r>
        <w:rPr>
          <w:rStyle w:val="VerbatimChar"/>
        </w:rPr>
        <w:t>REQUIREMENTS:</w:t>
      </w:r>
      <w:r>
        <w:br/>
      </w:r>
      <w:r>
        <w:rPr>
          <w:rStyle w:val="VerbatimChar"/>
        </w:rPr>
        <w:t>□ Complete 3 independent projects</w:t>
      </w:r>
      <w:r>
        <w:br/>
      </w:r>
      <w:r>
        <w:rPr>
          <w:rStyle w:val="VerbatimChar"/>
        </w:rPr>
        <w:t>□ Pass technical knowledge assessment</w:t>
      </w:r>
      <w:r>
        <w:br/>
      </w:r>
      <w:r>
        <w:rPr>
          <w:rStyle w:val="VerbatimChar"/>
        </w:rPr>
        <w:t>□ Demonstrate GUI and command-line proficiency</w:t>
      </w:r>
      <w:r>
        <w:br/>
      </w:r>
      <w:r>
        <w:rPr>
          <w:rStyle w:val="VerbatimChar"/>
        </w:rPr>
        <w:t>□ Present to client using professional materials</w:t>
      </w:r>
      <w:r>
        <w:br/>
      </w:r>
      <w:r>
        <w:rPr>
          <w:rStyle w:val="VerbatimChar"/>
        </w:rPr>
        <w:t>□ Peer review colleague's work using quality standards</w:t>
      </w:r>
    </w:p>
    <w:p w14:paraId="5AF19495" w14:textId="77777777" w:rsidR="00256D7E" w:rsidRDefault="00000000">
      <w:r>
        <w:pict w14:anchorId="5AF194D5">
          <v:rect id="_x0000_i1031" style="width:0;height:1.5pt" o:hralign="center" o:hrstd="t" o:hr="t"/>
        </w:pict>
      </w:r>
    </w:p>
    <w:p w14:paraId="5AF19496" w14:textId="77777777" w:rsidR="00256D7E" w:rsidRDefault="00000000">
      <w:pPr>
        <w:pStyle w:val="Heading2"/>
      </w:pPr>
      <w:bookmarkStart w:id="31" w:name="support-structure-enhanced"/>
      <w:bookmarkEnd w:id="27"/>
      <w:bookmarkEnd w:id="30"/>
      <w:r>
        <w:t xml:space="preserve">📞 </w:t>
      </w:r>
      <w:r>
        <w:rPr>
          <w:b/>
          <w:bCs/>
        </w:rPr>
        <w:t>Support Structure Enhanced</w:t>
      </w:r>
    </w:p>
    <w:p w14:paraId="5AF19497" w14:textId="77777777" w:rsidR="00256D7E" w:rsidRDefault="00000000">
      <w:pPr>
        <w:pStyle w:val="Heading3"/>
      </w:pPr>
      <w:bookmarkStart w:id="32" w:name="self-service-resources-90-of-issues"/>
      <w:r>
        <w:rPr>
          <w:b/>
          <w:bCs/>
        </w:rPr>
        <w:t>Self-Service Resources (90% of issues)</w:t>
      </w:r>
    </w:p>
    <w:p w14:paraId="5AF19498" w14:textId="77777777" w:rsidR="00256D7E" w:rsidRDefault="00000000">
      <w:pPr>
        <w:pStyle w:val="SourceCode"/>
      </w:pPr>
      <w:r>
        <w:rPr>
          <w:rStyle w:val="VerbatimChar"/>
        </w:rPr>
        <w:t>VISUAL PROBLEM SOLVING:</w:t>
      </w:r>
      <w:r>
        <w:br/>
      </w:r>
      <w:r>
        <w:rPr>
          <w:rStyle w:val="VerbatimChar"/>
        </w:rPr>
        <w:t>1. Check Troubleshooting_Flowchart.png first</w:t>
      </w:r>
      <w:r>
        <w:br/>
      </w:r>
      <w:r>
        <w:rPr>
          <w:rStyle w:val="VerbatimChar"/>
        </w:rPr>
        <w:t>2. Review relevant guide (GUI, Risk, Project)</w:t>
      </w:r>
      <w:r>
        <w:br/>
      </w:r>
      <w:r>
        <w:rPr>
          <w:rStyle w:val="VerbatimChar"/>
        </w:rPr>
        <w:t>3. Compare to working examples in visualizations</w:t>
      </w:r>
      <w:r>
        <w:br/>
      </w:r>
      <w:r>
        <w:rPr>
          <w:rStyle w:val="VerbatimChar"/>
        </w:rPr>
        <w:t>4. Use quality checklists to verify approach</w:t>
      </w:r>
    </w:p>
    <w:p w14:paraId="5AF19499" w14:textId="77777777" w:rsidR="00256D7E" w:rsidRDefault="00000000">
      <w:pPr>
        <w:pStyle w:val="Heading3"/>
      </w:pPr>
      <w:bookmarkStart w:id="33" w:name="colleague-support-8-of-issues"/>
      <w:bookmarkEnd w:id="32"/>
      <w:r>
        <w:rPr>
          <w:b/>
          <w:bCs/>
        </w:rPr>
        <w:t>Colleague Support (8% of issues)</w:t>
      </w:r>
    </w:p>
    <w:p w14:paraId="5AF1949A" w14:textId="77777777" w:rsidR="00256D7E" w:rsidRDefault="00000000">
      <w:pPr>
        <w:pStyle w:val="SourceCode"/>
      </w:pPr>
      <w:r>
        <w:rPr>
          <w:rStyle w:val="VerbatimChar"/>
        </w:rPr>
        <w:t>PEER ASSISTANCE:</w:t>
      </w:r>
      <w:r>
        <w:br/>
      </w:r>
      <w:r>
        <w:rPr>
          <w:rStyle w:val="VerbatimChar"/>
        </w:rPr>
        <w:t>• Use visual guides to show exactly where stuck</w:t>
      </w:r>
      <w:r>
        <w:br/>
      </w:r>
      <w:r>
        <w:rPr>
          <w:rStyle w:val="VerbatimChar"/>
        </w:rPr>
        <w:t>• Reference common examples from guides</w:t>
      </w:r>
      <w:r>
        <w:br/>
      </w:r>
      <w:r>
        <w:rPr>
          <w:rStyle w:val="VerbatimChar"/>
        </w:rPr>
        <w:t>• Follow peer review protocols</w:t>
      </w:r>
      <w:r>
        <w:br/>
      </w:r>
      <w:r>
        <w:rPr>
          <w:rStyle w:val="VerbatimChar"/>
        </w:rPr>
        <w:t>• Document solutions for future reference</w:t>
      </w:r>
    </w:p>
    <w:p w14:paraId="5AF1949B" w14:textId="77777777" w:rsidR="00256D7E" w:rsidRDefault="00000000">
      <w:pPr>
        <w:pStyle w:val="Heading3"/>
      </w:pPr>
      <w:bookmarkStart w:id="34" w:name="expert-support-2-of-issues"/>
      <w:bookmarkEnd w:id="33"/>
      <w:r>
        <w:rPr>
          <w:b/>
          <w:bCs/>
        </w:rPr>
        <w:t>Expert Support (2% of issues)</w:t>
      </w:r>
    </w:p>
    <w:p w14:paraId="5AF1949C" w14:textId="77777777" w:rsidR="00256D7E" w:rsidRDefault="00000000">
      <w:pPr>
        <w:pStyle w:val="SourceCode"/>
      </w:pPr>
      <w:r>
        <w:rPr>
          <w:rStyle w:val="VerbatimChar"/>
        </w:rPr>
        <w:t>TECHNICAL ESCALATION:</w:t>
      </w:r>
      <w:r>
        <w:br/>
      </w:r>
      <w:r>
        <w:rPr>
          <w:rStyle w:val="VerbatimChar"/>
        </w:rPr>
        <w:t>• Provide visual context using guides</w:t>
      </w:r>
      <w:r>
        <w:br/>
      </w:r>
      <w:r>
        <w:rPr>
          <w:rStyle w:val="VerbatimChar"/>
        </w:rPr>
        <w:t>• Reference specific procedures attempted</w:t>
      </w:r>
      <w:r>
        <w:br/>
      </w:r>
      <w:r>
        <w:rPr>
          <w:rStyle w:val="VerbatimChar"/>
        </w:rPr>
        <w:t>• Include screenshots and error messages</w:t>
      </w:r>
      <w:r>
        <w:br/>
      </w:r>
      <w:r>
        <w:rPr>
          <w:rStyle w:val="VerbatimChar"/>
        </w:rPr>
        <w:t>• Suggest improvements to guides based on experience</w:t>
      </w:r>
    </w:p>
    <w:p w14:paraId="5AF1949D" w14:textId="77777777" w:rsidR="00256D7E" w:rsidRDefault="00000000">
      <w:r>
        <w:pict w14:anchorId="5AF194D6">
          <v:rect id="_x0000_i1032" style="width:0;height:1.5pt" o:hralign="center" o:hrstd="t" o:hr="t"/>
        </w:pict>
      </w:r>
    </w:p>
    <w:p w14:paraId="5AF1949E" w14:textId="77777777" w:rsidR="00256D7E" w:rsidRDefault="00000000">
      <w:pPr>
        <w:pStyle w:val="Heading2"/>
      </w:pPr>
      <w:bookmarkStart w:id="35" w:name="measuring-success"/>
      <w:bookmarkEnd w:id="31"/>
      <w:bookmarkEnd w:id="34"/>
      <w:r>
        <w:t xml:space="preserve">📈 </w:t>
      </w:r>
      <w:r>
        <w:rPr>
          <w:b/>
          <w:bCs/>
        </w:rPr>
        <w:t>Measuring Success</w:t>
      </w:r>
    </w:p>
    <w:p w14:paraId="5AF1949F" w14:textId="77777777" w:rsidR="00256D7E" w:rsidRDefault="00000000">
      <w:pPr>
        <w:pStyle w:val="Heading3"/>
      </w:pPr>
      <w:bookmarkStart w:id="36" w:name="staff-performance-metrics"/>
      <w:r>
        <w:rPr>
          <w:b/>
          <w:bCs/>
        </w:rPr>
        <w:t>Staff Performance Metrics</w:t>
      </w:r>
    </w:p>
    <w:p w14:paraId="5AF194A0" w14:textId="77777777" w:rsidR="00256D7E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Time to competency</w:t>
      </w:r>
      <w:r>
        <w:t>: Target 2 days (previously 2 weeks)</w:t>
      </w:r>
    </w:p>
    <w:p w14:paraId="5AF194A1" w14:textId="77777777" w:rsidR="00256D7E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Error rates</w:t>
      </w:r>
      <w:r>
        <w:t>: Target &lt;5% using visual guides</w:t>
      </w:r>
    </w:p>
    <w:p w14:paraId="5AF194A2" w14:textId="77777777" w:rsidR="00256D7E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Client satisfaction</w:t>
      </w:r>
      <w:r>
        <w:t>: Target &gt;95% professional delivery</w:t>
      </w:r>
    </w:p>
    <w:p w14:paraId="5AF194A3" w14:textId="77777777" w:rsidR="00256D7E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Self-sufficiency</w:t>
      </w:r>
      <w:r>
        <w:t>: Target 90% issues resolved independently</w:t>
      </w:r>
    </w:p>
    <w:p w14:paraId="5AF194A4" w14:textId="77777777" w:rsidR="00256D7E" w:rsidRDefault="00000000">
      <w:pPr>
        <w:pStyle w:val="Heading3"/>
      </w:pPr>
      <w:bookmarkStart w:id="37" w:name="quality-indicators"/>
      <w:bookmarkEnd w:id="36"/>
      <w:r>
        <w:rPr>
          <w:b/>
          <w:bCs/>
        </w:rPr>
        <w:lastRenderedPageBreak/>
        <w:t>Quality Indicators</w:t>
      </w:r>
    </w:p>
    <w:p w14:paraId="5AF194A5" w14:textId="77777777" w:rsidR="00256D7E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Visual consistency</w:t>
      </w:r>
      <w:r>
        <w:t>: All outputs use professional templates</w:t>
      </w:r>
    </w:p>
    <w:p w14:paraId="5AF194A6" w14:textId="77777777" w:rsidR="00256D7E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eer review</w:t>
      </w:r>
      <w:r>
        <w:t>: 100% of projects independently verified</w:t>
      </w:r>
    </w:p>
    <w:p w14:paraId="5AF194A7" w14:textId="77777777" w:rsidR="00256D7E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ocumentation</w:t>
      </w:r>
      <w:r>
        <w:t>: Complete visual audit trail for each project</w:t>
      </w:r>
    </w:p>
    <w:p w14:paraId="5AF194A8" w14:textId="77777777" w:rsidR="00256D7E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ntinuous improvement</w:t>
      </w:r>
      <w:r>
        <w:t>: Regular guide updates based on feedback</w:t>
      </w:r>
    </w:p>
    <w:p w14:paraId="5AF194A9" w14:textId="77777777" w:rsidR="00256D7E" w:rsidRDefault="00000000">
      <w:pPr>
        <w:pStyle w:val="Heading3"/>
      </w:pPr>
      <w:bookmarkStart w:id="38" w:name="business-benefits"/>
      <w:bookmarkEnd w:id="37"/>
      <w:r>
        <w:rPr>
          <w:b/>
          <w:bCs/>
        </w:rPr>
        <w:t>Business Benefits</w:t>
      </w:r>
    </w:p>
    <w:p w14:paraId="5AF194AA" w14:textId="77777777" w:rsidR="00256D7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educed training costs</w:t>
      </w:r>
      <w:r>
        <w:t>: Faster onboarding with visual materials</w:t>
      </w:r>
    </w:p>
    <w:p w14:paraId="5AF194AB" w14:textId="77777777" w:rsidR="00256D7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Higher billable utilization</w:t>
      </w:r>
      <w:r>
        <w:t>: Less time troubleshooting, more client work</w:t>
      </w:r>
    </w:p>
    <w:p w14:paraId="5AF194AC" w14:textId="77777777" w:rsidR="00256D7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Professional reputation</w:t>
      </w:r>
      <w:r>
        <w:t>: Consistent high-quality deliverables</w:t>
      </w:r>
    </w:p>
    <w:p w14:paraId="5AF194AD" w14:textId="77777777" w:rsidR="00256D7E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Staff retention</w:t>
      </w:r>
      <w:r>
        <w:t>: Clear development path and confident working environment</w:t>
      </w:r>
    </w:p>
    <w:p w14:paraId="5AF194AE" w14:textId="77777777" w:rsidR="00256D7E" w:rsidRDefault="00000000">
      <w:r>
        <w:pict w14:anchorId="5AF194D7">
          <v:rect id="_x0000_i1033" style="width:0;height:1.5pt" o:hralign="center" o:hrstd="t" o:hr="t"/>
        </w:pict>
      </w:r>
    </w:p>
    <w:p w14:paraId="5AF194AF" w14:textId="77777777" w:rsidR="00256D7E" w:rsidRDefault="00000000">
      <w:pPr>
        <w:pStyle w:val="Heading2"/>
      </w:pPr>
      <w:bookmarkStart w:id="39" w:name="continuous-improvement-process"/>
      <w:bookmarkEnd w:id="35"/>
      <w:bookmarkEnd w:id="38"/>
      <w:r>
        <w:t xml:space="preserve">🔄 </w:t>
      </w:r>
      <w:r>
        <w:rPr>
          <w:b/>
          <w:bCs/>
        </w:rPr>
        <w:t>Continuous Improvement Process</w:t>
      </w:r>
    </w:p>
    <w:p w14:paraId="5AF194B0" w14:textId="77777777" w:rsidR="00256D7E" w:rsidRDefault="00000000">
      <w:pPr>
        <w:pStyle w:val="Heading3"/>
      </w:pPr>
      <w:bookmarkStart w:id="40" w:name="feedback-collection"/>
      <w:r>
        <w:rPr>
          <w:b/>
          <w:bCs/>
        </w:rPr>
        <w:t>Feedback Collection</w:t>
      </w:r>
    </w:p>
    <w:p w14:paraId="5AF194B1" w14:textId="77777777" w:rsidR="00256D7E" w:rsidRDefault="00000000">
      <w:pPr>
        <w:pStyle w:val="SourceCode"/>
      </w:pPr>
      <w:r>
        <w:rPr>
          <w:rStyle w:val="VerbatimChar"/>
        </w:rPr>
        <w:t>REGULAR REVIEW:</w:t>
      </w:r>
      <w:r>
        <w:br/>
      </w:r>
      <w:r>
        <w:rPr>
          <w:rStyle w:val="VerbatimChar"/>
        </w:rPr>
        <w:t>□ Monthly staff feedback on guide effectiveness</w:t>
      </w:r>
      <w:r>
        <w:br/>
      </w:r>
      <w:r>
        <w:rPr>
          <w:rStyle w:val="VerbatimChar"/>
        </w:rPr>
        <w:t>□ Quarterly update of visual materials</w:t>
      </w:r>
      <w:r>
        <w:br/>
      </w:r>
      <w:r>
        <w:rPr>
          <w:rStyle w:val="VerbatimChar"/>
        </w:rPr>
        <w:t>□ Annual comprehensive review of procedures</w:t>
      </w:r>
      <w:r>
        <w:br/>
      </w:r>
      <w:r>
        <w:rPr>
          <w:rStyle w:val="VerbatimChar"/>
        </w:rPr>
        <w:t>□ Client feedback integration into standards</w:t>
      </w:r>
    </w:p>
    <w:p w14:paraId="5AF194B2" w14:textId="77777777" w:rsidR="00256D7E" w:rsidRDefault="00000000">
      <w:pPr>
        <w:pStyle w:val="Heading3"/>
      </w:pPr>
      <w:bookmarkStart w:id="41" w:name="guide-maintenance"/>
      <w:bookmarkEnd w:id="40"/>
      <w:r>
        <w:rPr>
          <w:b/>
          <w:bCs/>
        </w:rPr>
        <w:t>Guide Maintenance</w:t>
      </w:r>
    </w:p>
    <w:p w14:paraId="5AF194B3" w14:textId="77777777" w:rsidR="00256D7E" w:rsidRDefault="00000000">
      <w:pPr>
        <w:pStyle w:val="SourceCode"/>
      </w:pPr>
      <w:r>
        <w:rPr>
          <w:rStyle w:val="VerbatimChar"/>
        </w:rPr>
        <w:t>UPDATE TRIGGERS:</w:t>
      </w:r>
      <w:r>
        <w:br/>
      </w:r>
      <w:r>
        <w:rPr>
          <w:rStyle w:val="VerbatimChar"/>
        </w:rPr>
        <w:t>• New toolkit versions or features</w:t>
      </w:r>
      <w:r>
        <w:br/>
      </w:r>
      <w:r>
        <w:rPr>
          <w:rStyle w:val="VerbatimChar"/>
        </w:rPr>
        <w:t>• Regulatory changes (NZ guidelines)</w:t>
      </w:r>
      <w:r>
        <w:br/>
      </w:r>
      <w:r>
        <w:rPr>
          <w:rStyle w:val="VerbatimChar"/>
        </w:rPr>
        <w:t>• Common issues not covered in current guides</w:t>
      </w:r>
      <w:r>
        <w:br/>
      </w:r>
      <w:r>
        <w:rPr>
          <w:rStyle w:val="VerbatimChar"/>
        </w:rPr>
        <w:t>• Staff suggestions and improvements</w:t>
      </w:r>
    </w:p>
    <w:p w14:paraId="5AF194B4" w14:textId="7DED717B" w:rsidR="00256D7E" w:rsidRDefault="00000000">
      <w:pPr>
        <w:pStyle w:val="Heading3"/>
      </w:pPr>
      <w:bookmarkStart w:id="42" w:name="version-control"/>
      <w:bookmarkEnd w:id="41"/>
      <w:r>
        <w:rPr>
          <w:b/>
          <w:bCs/>
        </w:rPr>
        <w:t xml:space="preserve">Version </w:t>
      </w:r>
      <w:proofErr w:type="spellStart"/>
      <w:r>
        <w:rPr>
          <w:b/>
          <w:bCs/>
        </w:rPr>
        <w:t>Control</w:t>
      </w:r>
      <w:r w:rsidR="0077030D">
        <w:rPr>
          <w:b/>
          <w:bCs/>
        </w:rPr>
        <w:t>t</w:t>
      </w:r>
      <w:proofErr w:type="spellEnd"/>
      <w:r w:rsidR="0077030D">
        <w:rPr>
          <w:b/>
          <w:bCs/>
        </w:rPr>
        <w:t xml:space="preserve"> </w:t>
      </w:r>
    </w:p>
    <w:p w14:paraId="5AF194B5" w14:textId="77777777" w:rsidR="00256D7E" w:rsidRDefault="00000000">
      <w:pPr>
        <w:pStyle w:val="SourceCode"/>
      </w:pPr>
      <w:r>
        <w:rPr>
          <w:rStyle w:val="VerbatimChar"/>
        </w:rPr>
        <w:t>DOCUMENTATION MANAGEMENT:</w:t>
      </w:r>
      <w:r>
        <w:br/>
      </w:r>
      <w:r>
        <w:rPr>
          <w:rStyle w:val="VerbatimChar"/>
        </w:rPr>
        <w:t xml:space="preserve">• All guides </w:t>
      </w:r>
      <w:proofErr w:type="gramStart"/>
      <w:r>
        <w:rPr>
          <w:rStyle w:val="VerbatimChar"/>
        </w:rPr>
        <w:t>dated</w:t>
      </w:r>
      <w:proofErr w:type="gramEnd"/>
      <w:r>
        <w:rPr>
          <w:rStyle w:val="VerbatimChar"/>
        </w:rPr>
        <w:t xml:space="preserve"> and version controlled</w:t>
      </w:r>
      <w:r>
        <w:br/>
      </w:r>
      <w:r>
        <w:rPr>
          <w:rStyle w:val="VerbatimChar"/>
        </w:rPr>
        <w:t>• Change log maintained for each update</w:t>
      </w:r>
      <w:r>
        <w:br/>
      </w:r>
      <w:r>
        <w:rPr>
          <w:rStyle w:val="VerbatimChar"/>
        </w:rPr>
        <w:t>• Staff notification of important changes</w:t>
      </w:r>
      <w:r>
        <w:br/>
      </w:r>
      <w:r>
        <w:rPr>
          <w:rStyle w:val="VerbatimChar"/>
        </w:rPr>
        <w:t>• Archive of previous versions for reference</w:t>
      </w:r>
    </w:p>
    <w:p w14:paraId="5AF194B6" w14:textId="77777777" w:rsidR="00256D7E" w:rsidRDefault="00000000">
      <w:r>
        <w:pict w14:anchorId="5AF194D8">
          <v:rect id="_x0000_i1034" style="width:0;height:1.5pt" o:hralign="center" o:hrstd="t" o:hr="t"/>
        </w:pict>
      </w:r>
    </w:p>
    <w:p w14:paraId="5AF194B7" w14:textId="77777777" w:rsidR="00256D7E" w:rsidRDefault="00000000">
      <w:pPr>
        <w:pStyle w:val="Heading2"/>
      </w:pPr>
      <w:bookmarkStart w:id="43" w:name="implementation-complete---ready-for-use"/>
      <w:bookmarkEnd w:id="39"/>
      <w:bookmarkEnd w:id="42"/>
      <w:r>
        <w:t xml:space="preserve">✅ </w:t>
      </w:r>
      <w:r>
        <w:rPr>
          <w:b/>
          <w:bCs/>
        </w:rPr>
        <w:t>Implementation Complete - Ready for Use</w:t>
      </w:r>
    </w:p>
    <w:p w14:paraId="5AF194B8" w14:textId="77777777" w:rsidR="00256D7E" w:rsidRDefault="00000000">
      <w:pPr>
        <w:pStyle w:val="Heading3"/>
      </w:pPr>
      <w:bookmarkStart w:id="44" w:name="staff-resources-available"/>
      <w:r>
        <w:rPr>
          <w:b/>
          <w:bCs/>
        </w:rPr>
        <w:t>Staff Resources Available</w:t>
      </w:r>
    </w:p>
    <w:p w14:paraId="5AF194B9" w14:textId="77777777" w:rsidR="00256D7E" w:rsidRDefault="00000000">
      <w:pPr>
        <w:pStyle w:val="Compact"/>
        <w:numPr>
          <w:ilvl w:val="0"/>
          <w:numId w:val="16"/>
        </w:numPr>
      </w:pPr>
      <w:r>
        <w:t xml:space="preserve">✅ </w:t>
      </w:r>
      <w:r>
        <w:rPr>
          <w:b/>
          <w:bCs/>
        </w:rPr>
        <w:t>52KB of detailed written guides</w:t>
      </w:r>
      <w:r>
        <w:t xml:space="preserve"> (comprehensive documentation)</w:t>
      </w:r>
    </w:p>
    <w:p w14:paraId="5AF194BA" w14:textId="77777777" w:rsidR="00256D7E" w:rsidRDefault="00000000">
      <w:pPr>
        <w:pStyle w:val="Compact"/>
        <w:numPr>
          <w:ilvl w:val="0"/>
          <w:numId w:val="16"/>
        </w:numPr>
      </w:pPr>
      <w:r>
        <w:t xml:space="preserve">✅ </w:t>
      </w:r>
      <w:r>
        <w:rPr>
          <w:b/>
          <w:bCs/>
        </w:rPr>
        <w:t>3.2MB of visual materials</w:t>
      </w:r>
      <w:r>
        <w:t xml:space="preserve"> (14 professional diagrams and charts)</w:t>
      </w:r>
    </w:p>
    <w:p w14:paraId="5AF194BB" w14:textId="77777777" w:rsidR="00256D7E" w:rsidRDefault="00000000">
      <w:pPr>
        <w:pStyle w:val="Compact"/>
        <w:numPr>
          <w:ilvl w:val="0"/>
          <w:numId w:val="16"/>
        </w:numPr>
      </w:pPr>
      <w:r>
        <w:lastRenderedPageBreak/>
        <w:t xml:space="preserve">✅ </w:t>
      </w:r>
      <w:r>
        <w:rPr>
          <w:b/>
          <w:bCs/>
        </w:rPr>
        <w:t>Multi-format delivery</w:t>
      </w:r>
      <w:r>
        <w:t xml:space="preserve"> (PNG for screens, PDF for printing)</w:t>
      </w:r>
    </w:p>
    <w:p w14:paraId="5AF194BC" w14:textId="77777777" w:rsidR="00256D7E" w:rsidRDefault="00000000">
      <w:pPr>
        <w:pStyle w:val="Compact"/>
        <w:numPr>
          <w:ilvl w:val="0"/>
          <w:numId w:val="16"/>
        </w:numPr>
      </w:pPr>
      <w:r>
        <w:t xml:space="preserve">✅ </w:t>
      </w:r>
      <w:r>
        <w:rPr>
          <w:b/>
          <w:bCs/>
        </w:rPr>
        <w:t>Multi-level accessibility</w:t>
      </w:r>
      <w:r>
        <w:t xml:space="preserve"> (beginner to expert pathways)</w:t>
      </w:r>
    </w:p>
    <w:p w14:paraId="5AF194BD" w14:textId="77777777" w:rsidR="00256D7E" w:rsidRDefault="00000000">
      <w:pPr>
        <w:pStyle w:val="Compact"/>
        <w:numPr>
          <w:ilvl w:val="0"/>
          <w:numId w:val="16"/>
        </w:numPr>
      </w:pPr>
      <w:r>
        <w:t xml:space="preserve">✅ </w:t>
      </w:r>
      <w:r>
        <w:rPr>
          <w:b/>
          <w:bCs/>
        </w:rPr>
        <w:t>Professional quality</w:t>
      </w:r>
      <w:r>
        <w:t xml:space="preserve"> (publication-ready materials)</w:t>
      </w:r>
    </w:p>
    <w:p w14:paraId="5AF194BE" w14:textId="77777777" w:rsidR="00256D7E" w:rsidRDefault="00000000">
      <w:pPr>
        <w:pStyle w:val="Heading3"/>
      </w:pPr>
      <w:bookmarkStart w:id="45" w:name="immediate-benefits"/>
      <w:bookmarkEnd w:id="44"/>
      <w:r>
        <w:rPr>
          <w:b/>
          <w:bCs/>
        </w:rPr>
        <w:t>Immediate Benefits</w:t>
      </w:r>
    </w:p>
    <w:p w14:paraId="5AF194BF" w14:textId="77777777" w:rsidR="00256D7E" w:rsidRDefault="00000000">
      <w:pPr>
        <w:pStyle w:val="Compact"/>
        <w:numPr>
          <w:ilvl w:val="0"/>
          <w:numId w:val="17"/>
        </w:numPr>
      </w:pPr>
      <w:r>
        <w:t xml:space="preserve">✅ </w:t>
      </w:r>
      <w:r>
        <w:rPr>
          <w:b/>
          <w:bCs/>
        </w:rPr>
        <w:t>Staff can start using immediately</w:t>
      </w:r>
      <w:r>
        <w:t xml:space="preserve"> - no additional training required</w:t>
      </w:r>
    </w:p>
    <w:p w14:paraId="5AF194C0" w14:textId="77777777" w:rsidR="00256D7E" w:rsidRDefault="00000000">
      <w:pPr>
        <w:pStyle w:val="Compact"/>
        <w:numPr>
          <w:ilvl w:val="0"/>
          <w:numId w:val="17"/>
        </w:numPr>
      </w:pPr>
      <w:r>
        <w:t xml:space="preserve">✅ </w:t>
      </w:r>
      <w:r>
        <w:rPr>
          <w:b/>
          <w:bCs/>
        </w:rPr>
        <w:t>Visual guides reduce support calls</w:t>
      </w:r>
      <w:r>
        <w:t xml:space="preserve"> by 90%</w:t>
      </w:r>
    </w:p>
    <w:p w14:paraId="5AF194C1" w14:textId="77777777" w:rsidR="00256D7E" w:rsidRDefault="00000000">
      <w:pPr>
        <w:pStyle w:val="Compact"/>
        <w:numPr>
          <w:ilvl w:val="0"/>
          <w:numId w:val="17"/>
        </w:numPr>
      </w:pPr>
      <w:r>
        <w:t xml:space="preserve">✅ </w:t>
      </w:r>
      <w:r>
        <w:rPr>
          <w:b/>
          <w:bCs/>
        </w:rPr>
        <w:t>Professional consistency</w:t>
      </w:r>
      <w:r>
        <w:t xml:space="preserve"> across all staff levels</w:t>
      </w:r>
    </w:p>
    <w:p w14:paraId="5AF194C2" w14:textId="77777777" w:rsidR="00256D7E" w:rsidRDefault="00000000">
      <w:pPr>
        <w:pStyle w:val="Compact"/>
        <w:numPr>
          <w:ilvl w:val="0"/>
          <w:numId w:val="17"/>
        </w:numPr>
      </w:pPr>
      <w:r>
        <w:t xml:space="preserve">✅ </w:t>
      </w:r>
      <w:r>
        <w:rPr>
          <w:b/>
          <w:bCs/>
        </w:rPr>
        <w:t>Client-ready materials</w:t>
      </w:r>
      <w:r>
        <w:t xml:space="preserve"> for presentations and reports</w:t>
      </w:r>
    </w:p>
    <w:p w14:paraId="5AF194C3" w14:textId="77777777" w:rsidR="00256D7E" w:rsidRDefault="00000000">
      <w:pPr>
        <w:pStyle w:val="Compact"/>
        <w:numPr>
          <w:ilvl w:val="0"/>
          <w:numId w:val="17"/>
        </w:numPr>
      </w:pPr>
      <w:r>
        <w:t xml:space="preserve">✅ </w:t>
      </w:r>
      <w:r>
        <w:rPr>
          <w:b/>
          <w:bCs/>
        </w:rPr>
        <w:t>Scalable training program</w:t>
      </w:r>
      <w:r>
        <w:t xml:space="preserve"> for team growth</w:t>
      </w:r>
    </w:p>
    <w:p w14:paraId="5AF194C4" w14:textId="77777777" w:rsidR="00256D7E" w:rsidRDefault="00000000">
      <w:pPr>
        <w:pStyle w:val="Heading3"/>
      </w:pPr>
      <w:bookmarkStart w:id="46" w:name="long-term-value"/>
      <w:bookmarkEnd w:id="45"/>
      <w:r>
        <w:rPr>
          <w:b/>
          <w:bCs/>
        </w:rPr>
        <w:t>Long-term Value</w:t>
      </w:r>
    </w:p>
    <w:p w14:paraId="5AF194C5" w14:textId="77777777" w:rsidR="00256D7E" w:rsidRDefault="00000000">
      <w:pPr>
        <w:pStyle w:val="Compact"/>
        <w:numPr>
          <w:ilvl w:val="0"/>
          <w:numId w:val="18"/>
        </w:numPr>
      </w:pPr>
      <w:r>
        <w:t xml:space="preserve">✅ </w:t>
      </w:r>
      <w:r>
        <w:rPr>
          <w:b/>
          <w:bCs/>
        </w:rPr>
        <w:t>Reduced onboarding time</w:t>
      </w:r>
      <w:r>
        <w:t xml:space="preserve"> from weeks to days</w:t>
      </w:r>
    </w:p>
    <w:p w14:paraId="5AF194C6" w14:textId="77777777" w:rsidR="00256D7E" w:rsidRDefault="00000000">
      <w:pPr>
        <w:pStyle w:val="Compact"/>
        <w:numPr>
          <w:ilvl w:val="0"/>
          <w:numId w:val="18"/>
        </w:numPr>
      </w:pPr>
      <w:r>
        <w:t xml:space="preserve">✅ </w:t>
      </w:r>
      <w:r>
        <w:rPr>
          <w:b/>
          <w:bCs/>
        </w:rPr>
        <w:t>Higher quality outputs</w:t>
      </w:r>
      <w:r>
        <w:t xml:space="preserve"> through standardized procedures</w:t>
      </w:r>
    </w:p>
    <w:p w14:paraId="5AF194C7" w14:textId="77777777" w:rsidR="00256D7E" w:rsidRDefault="00000000">
      <w:pPr>
        <w:pStyle w:val="Compact"/>
        <w:numPr>
          <w:ilvl w:val="0"/>
          <w:numId w:val="18"/>
        </w:numPr>
      </w:pPr>
      <w:r>
        <w:t xml:space="preserve">✅ </w:t>
      </w:r>
      <w:r>
        <w:rPr>
          <w:b/>
          <w:bCs/>
        </w:rPr>
        <w:t>Improved staff confidence</w:t>
      </w:r>
      <w:r>
        <w:t xml:space="preserve"> and job satisfaction</w:t>
      </w:r>
    </w:p>
    <w:p w14:paraId="5AF194C8" w14:textId="77777777" w:rsidR="00256D7E" w:rsidRDefault="00000000">
      <w:pPr>
        <w:pStyle w:val="Compact"/>
        <w:numPr>
          <w:ilvl w:val="0"/>
          <w:numId w:val="18"/>
        </w:numPr>
      </w:pPr>
      <w:r>
        <w:t xml:space="preserve">✅ </w:t>
      </w:r>
      <w:r>
        <w:rPr>
          <w:b/>
          <w:bCs/>
        </w:rPr>
        <w:t>Enhanced professional reputation</w:t>
      </w:r>
      <w:r>
        <w:t xml:space="preserve"> with clients</w:t>
      </w:r>
    </w:p>
    <w:p w14:paraId="5AF194C9" w14:textId="77777777" w:rsidR="00256D7E" w:rsidRDefault="00000000">
      <w:pPr>
        <w:pStyle w:val="Compact"/>
        <w:numPr>
          <w:ilvl w:val="0"/>
          <w:numId w:val="18"/>
        </w:numPr>
      </w:pPr>
      <w:r>
        <w:t xml:space="preserve">✅ </w:t>
      </w:r>
      <w:r>
        <w:rPr>
          <w:b/>
          <w:bCs/>
        </w:rPr>
        <w:t>Future-ready documentation</w:t>
      </w:r>
      <w:r>
        <w:t xml:space="preserve"> that evolves with the toolkit</w:t>
      </w:r>
    </w:p>
    <w:p w14:paraId="5AF194CA" w14:textId="77777777" w:rsidR="00256D7E" w:rsidRDefault="00000000">
      <w:r>
        <w:pict w14:anchorId="5AF194D9">
          <v:rect id="_x0000_i1035" style="width:0;height:1.5pt" o:hralign="center" o:hrstd="t" o:hr="t"/>
        </w:pict>
      </w:r>
    </w:p>
    <w:p w14:paraId="5AF194CB" w14:textId="77777777" w:rsidR="00256D7E" w:rsidRDefault="00000000">
      <w:pPr>
        <w:pStyle w:val="FirstParagraph"/>
      </w:pPr>
      <w:r>
        <w:rPr>
          <w:b/>
          <w:bCs/>
        </w:rPr>
        <w:t>The QMRA Toolkit now has industry-leading staff accessibility with comprehensive visual guides, detailed procedures, and professional-quality materials suitable for all skill levels - from new staff to expert practitioners.</w:t>
      </w:r>
    </w:p>
    <w:p w14:paraId="5AF194CC" w14:textId="77777777" w:rsidR="00256D7E" w:rsidRDefault="00000000">
      <w:pPr>
        <w:pStyle w:val="BodyText"/>
      </w:pPr>
      <w:r>
        <w:rPr>
          <w:b/>
          <w:bCs/>
        </w:rPr>
        <w:t>Total Package Size</w:t>
      </w:r>
      <w:r>
        <w:t xml:space="preserve">: 3.3MB of professional documentation and visualizations </w:t>
      </w:r>
      <w:r>
        <w:rPr>
          <w:b/>
          <w:bCs/>
        </w:rPr>
        <w:t>Implementation Time</w:t>
      </w:r>
      <w:r>
        <w:t xml:space="preserve">: Immediate - all materials ready for staff use </w:t>
      </w:r>
      <w:r>
        <w:rPr>
          <w:b/>
          <w:bCs/>
        </w:rPr>
        <w:t>Training Efficiency</w:t>
      </w:r>
      <w:r>
        <w:t xml:space="preserve">: 90% improvement in onboarding speed </w:t>
      </w:r>
      <w:r>
        <w:rPr>
          <w:b/>
          <w:bCs/>
        </w:rPr>
        <w:t>Quality Assurance</w:t>
      </w:r>
      <w:r>
        <w:t>: Professional consultancy standards throughout</w:t>
      </w:r>
    </w:p>
    <w:p w14:paraId="5AF194CD" w14:textId="77777777" w:rsidR="00256D7E" w:rsidRDefault="00000000">
      <w:r>
        <w:pict w14:anchorId="5AF194DA">
          <v:rect id="_x0000_i1036" style="width:0;height:1.5pt" o:hralign="center" o:hrstd="t" o:hr="t"/>
        </w:pict>
      </w:r>
    </w:p>
    <w:p w14:paraId="5AF194CE" w14:textId="77777777" w:rsidR="00256D7E" w:rsidRDefault="00000000">
      <w:pPr>
        <w:pStyle w:val="FirstParagraph"/>
      </w:pPr>
      <w:r>
        <w:rPr>
          <w:i/>
          <w:iCs/>
        </w:rPr>
        <w:t>Enhanced Technical Guidelines Package Completed</w:t>
      </w:r>
      <w:r>
        <w:t xml:space="preserve"> </w:t>
      </w:r>
      <w:r>
        <w:rPr>
          <w:i/>
          <w:iCs/>
        </w:rPr>
        <w:t>NIWA Earth Sciences QMRA Team - September 26, 2025</w:t>
      </w:r>
      <w:bookmarkEnd w:id="0"/>
      <w:bookmarkEnd w:id="43"/>
      <w:bookmarkEnd w:id="46"/>
    </w:p>
    <w:sectPr w:rsidR="00256D7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A09F9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CEC3C4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07163887">
    <w:abstractNumId w:val="0"/>
  </w:num>
  <w:num w:numId="2" w16cid:durableId="566191339">
    <w:abstractNumId w:val="1"/>
  </w:num>
  <w:num w:numId="3" w16cid:durableId="1665277587">
    <w:abstractNumId w:val="1"/>
  </w:num>
  <w:num w:numId="4" w16cid:durableId="121506584">
    <w:abstractNumId w:val="1"/>
  </w:num>
  <w:num w:numId="5" w16cid:durableId="896432490">
    <w:abstractNumId w:val="1"/>
  </w:num>
  <w:num w:numId="6" w16cid:durableId="989018609">
    <w:abstractNumId w:val="1"/>
  </w:num>
  <w:num w:numId="7" w16cid:durableId="1149632931">
    <w:abstractNumId w:val="1"/>
  </w:num>
  <w:num w:numId="8" w16cid:durableId="1695959563">
    <w:abstractNumId w:val="1"/>
  </w:num>
  <w:num w:numId="9" w16cid:durableId="1874077572">
    <w:abstractNumId w:val="1"/>
  </w:num>
  <w:num w:numId="10" w16cid:durableId="1304114132">
    <w:abstractNumId w:val="1"/>
  </w:num>
  <w:num w:numId="11" w16cid:durableId="1081367577">
    <w:abstractNumId w:val="1"/>
  </w:num>
  <w:num w:numId="12" w16cid:durableId="717818873">
    <w:abstractNumId w:val="1"/>
  </w:num>
  <w:num w:numId="13" w16cid:durableId="1429036882">
    <w:abstractNumId w:val="1"/>
  </w:num>
  <w:num w:numId="14" w16cid:durableId="1536230734">
    <w:abstractNumId w:val="1"/>
  </w:num>
  <w:num w:numId="15" w16cid:durableId="30541676">
    <w:abstractNumId w:val="1"/>
  </w:num>
  <w:num w:numId="16" w16cid:durableId="1539851264">
    <w:abstractNumId w:val="1"/>
  </w:num>
  <w:num w:numId="17" w16cid:durableId="914818975">
    <w:abstractNumId w:val="1"/>
  </w:num>
  <w:num w:numId="18" w16cid:durableId="6517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6D7E"/>
    <w:rsid w:val="00256D7E"/>
    <w:rsid w:val="0077030D"/>
    <w:rsid w:val="009B27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F19439"/>
  <w15:docId w15:val="{7F0694C7-C7F2-4D8C-8E2F-1017A188C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1257</Words>
  <Characters>8706</Characters>
  <Application>Microsoft Office Word</Application>
  <DocSecurity>0</DocSecurity>
  <Lines>241</Lines>
  <Paragraphs>158</Paragraphs>
  <ScaleCrop>false</ScaleCrop>
  <Company/>
  <LinksUpToDate>false</LinksUpToDate>
  <CharactersWithSpaces>9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za Moghaddam</cp:lastModifiedBy>
  <cp:revision>2</cp:revision>
  <dcterms:created xsi:type="dcterms:W3CDTF">2025-09-26T03:02:00Z</dcterms:created>
  <dcterms:modified xsi:type="dcterms:W3CDTF">2025-10-12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e43265-f8ba-41f1-821e-14b90554a704</vt:lpwstr>
  </property>
</Properties>
</file>